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lobster_traps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trap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ITE, TRAPS)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traps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traps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 create graphs of abundance and fishing pressure from 2012-2017</w:t>
      </w:r>
      <w:r>
        <w:br w:type="textWrapping"/>
      </w:r>
      <w:r>
        <w:br w:type="textWrapping"/>
      </w:r>
      <w:r>
        <w:rPr>
          <w:rStyle w:val="NormalTok"/>
        </w:rPr>
        <w:t xml:space="preserve">abundanc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abundanc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shing_pressur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traps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RAP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fishing_pressur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 put lobster size data into case format.</w:t>
      </w:r>
      <w:r>
        <w:br w:type="textWrapping"/>
      </w:r>
      <w:r>
        <w:br w:type="textWrapping"/>
      </w:r>
      <w:r>
        <w:rPr>
          <w:rStyle w:val="NormalTok"/>
        </w:rPr>
        <w:t xml:space="preserve">lobster_case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_edi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df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6 run significance tests for lobster size</w:t>
      </w:r>
      <w:r>
        <w:br w:type="textWrapping"/>
      </w:r>
      <w:r>
        <w:rPr>
          <w:rStyle w:val="NormalTok"/>
        </w:rPr>
        <w:t xml:space="preserve">lobster_lev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NormalTok"/>
        </w:rPr>
        <w:t xml:space="preserve">lobster_leve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ariences are not equal check to see if another need to do another test beside anova</w:t>
      </w:r>
      <w:r>
        <w:br w:type="textWrapping"/>
      </w:r>
      <w:r>
        <w:br w:type="textWrapping"/>
      </w:r>
      <w:r>
        <w:rPr>
          <w:rStyle w:val="NormalTok"/>
        </w:rPr>
        <w:t xml:space="preserve">lobster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bster_case_form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bster_aov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lobster_tuke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NormalTok"/>
        </w:rPr>
        <w:t xml:space="preserve">lobster_tukeys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obster_case_form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SourceCode"/>
      </w:pPr>
      <w:r>
        <w:rPr>
          <w:rStyle w:val="CommentTok"/>
        </w:rPr>
        <w:t xml:space="preserve">#7 Creating Graph and table from anova data</w:t>
      </w:r>
      <w:r>
        <w:br w:type="textWrapping"/>
      </w:r>
      <w:r>
        <w:br w:type="textWrapping"/>
      </w:r>
      <w:r>
        <w:rPr>
          <w:rStyle w:val="NormalTok"/>
        </w:rPr>
        <w:t xml:space="preserve">lobster_aov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lobster_aov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bster_aov_table)</w:t>
      </w:r>
    </w:p>
    <w:p>
      <w:pPr>
        <w:pStyle w:val="SourceCode"/>
      </w:pPr>
      <w:r>
        <w:rPr>
          <w:rStyle w:val="VerbatimChar"/>
        </w:rPr>
        <w:t xml:space="preserve">## % latex table generated in R 3.5.1 by xtable 1.8-3 package</w:t>
      </w:r>
      <w:r>
        <w:br w:type="textWrapping"/>
      </w:r>
      <w:r>
        <w:rPr>
          <w:rStyle w:val="VerbatimChar"/>
        </w:rPr>
        <w:t xml:space="preserve">## % Thu Nov 15 13:15:55 2018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lrrrr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Df &amp; Sum Sq &amp; Mean Sq &amp; F value &amp; Pr($&gt;$F)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SITE &amp; 4 &amp; 2354.51 &amp; 588.63 &amp; 3.42 &amp; 0.0085 \\ </w:t>
      </w:r>
      <w:r>
        <w:br w:type="textWrapping"/>
      </w:r>
      <w:r>
        <w:rPr>
          <w:rStyle w:val="VerbatimChar"/>
        </w:rPr>
        <w:t xml:space="preserve">##   Residuals &amp; 1663 &amp; 285871.12 &amp; 171.90 &amp;  &amp; 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NormalTok"/>
        </w:rPr>
        <w:t xml:space="preserve">lobster_siz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case_form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ster_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bster_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lobster_size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bster_me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lobster_mea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bster_sd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bster_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bster_sd))</w:t>
      </w:r>
      <w:r>
        <w:br w:type="textWrapping"/>
      </w:r>
      <w:r>
        <w:br w:type="textWrapping"/>
      </w:r>
      <w:r>
        <w:rPr>
          <w:rStyle w:val="NormalTok"/>
        </w:rPr>
        <w:t xml:space="preserve">lobster_size_co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aa8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5T21:15:56Z</dcterms:created>
  <dcterms:modified xsi:type="dcterms:W3CDTF">2018-11-15T21:15:56Z</dcterms:modified>
</cp:coreProperties>
</file>